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Project</w:t>
      </w:r>
      <w:r>
        <w:t xml:space="preserve"> </w:t>
      </w:r>
      <w:r>
        <w:t xml:space="preserve">/</w:t>
      </w:r>
      <w:r>
        <w:t xml:space="preserve"> </w:t>
      </w:r>
      <w:r>
        <w:t xml:space="preserve">Multi-Building</w:t>
      </w:r>
      <w:r>
        <w:t xml:space="preserve"> </w:t>
      </w:r>
      <w:r>
        <w:t xml:space="preserve">Jobs</w:t>
      </w:r>
    </w:p>
    <w:p>
      <w:pPr>
        <w:pStyle w:val="Subtitle"/>
      </w:pPr>
      <w:r>
        <w:t xml:space="preserve">Guidance</w:t>
      </w:r>
      <w:r>
        <w:t xml:space="preserve"> </w:t>
      </w:r>
      <w:r>
        <w:t xml:space="preserve">No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Consultees</w:t>
      </w:r>
    </w:p>
    <w:p>
      <w:pPr>
        <w:pStyle w:val="Compact"/>
        <w:numPr>
          <w:ilvl w:val="0"/>
          <w:numId w:val="1001"/>
        </w:numPr>
      </w:pPr>
      <w:r>
        <w:t xml:space="preserve">☐ Tom Capron -</w:t>
      </w:r>
      <w:r>
        <w:t xml:space="preserve"> </w:t>
      </w:r>
      <w:r>
        <w:rPr>
          <w:i/>
          <w:iCs/>
        </w:rPr>
        <w:t xml:space="preserve">discussed, awaiting comments</w:t>
      </w:r>
    </w:p>
    <w:p>
      <w:pPr>
        <w:pStyle w:val="Compact"/>
        <w:numPr>
          <w:ilvl w:val="0"/>
          <w:numId w:val="1001"/>
        </w:numPr>
      </w:pPr>
      <w:r>
        <w:t xml:space="preserve">☒ Dan Kelly -</w:t>
      </w:r>
      <w:r>
        <w:t xml:space="preserve"> </w:t>
      </w:r>
      <w:r>
        <w:rPr>
          <w:i/>
          <w:iCs/>
        </w:rPr>
        <w:t xml:space="preserve">comments incorporated</w:t>
      </w:r>
    </w:p>
    <w:p>
      <w:pPr>
        <w:pStyle w:val="Compact"/>
        <w:numPr>
          <w:ilvl w:val="0"/>
          <w:numId w:val="1001"/>
        </w:numPr>
      </w:pPr>
      <w:r>
        <w:t xml:space="preserve">☒ Sam Harvey -</w:t>
      </w:r>
      <w:r>
        <w:t xml:space="preserve"> </w:t>
      </w:r>
      <w:r>
        <w:rPr>
          <w:i/>
          <w:iCs/>
        </w:rPr>
        <w:t xml:space="preserve">comments incorporated</w:t>
      </w:r>
    </w:p>
    <w:p>
      <w:pPr>
        <w:pStyle w:val="Compact"/>
        <w:numPr>
          <w:ilvl w:val="0"/>
          <w:numId w:val="1001"/>
        </w:numPr>
      </w:pPr>
      <w:r>
        <w:t xml:space="preserve">☒ Patience Straker -</w:t>
      </w:r>
      <w:r>
        <w:t xml:space="preserve"> </w:t>
      </w:r>
      <w:r>
        <w:rPr>
          <w:i/>
          <w:iCs/>
        </w:rPr>
        <w:t xml:space="preserve">comments incorporated</w:t>
      </w:r>
    </w:p>
    <w:p>
      <w:pPr>
        <w:pStyle w:val="Compact"/>
        <w:numPr>
          <w:ilvl w:val="0"/>
          <w:numId w:val="1001"/>
        </w:numPr>
      </w:pPr>
      <w:r>
        <w:t xml:space="preserve">☐ Kathryn Donald -</w:t>
      </w:r>
      <w:r>
        <w:t xml:space="preserve"> </w:t>
      </w:r>
      <w:r>
        <w:rPr>
          <w:i/>
          <w:iCs/>
        </w:rPr>
        <w:t xml:space="preserve">discussed, awaiting comments</w:t>
      </w:r>
    </w:p>
    <w:p>
      <w:pPr>
        <w:pStyle w:val="Compact"/>
        <w:numPr>
          <w:ilvl w:val="0"/>
          <w:numId w:val="1001"/>
        </w:numPr>
      </w:pPr>
      <w:r>
        <w:t xml:space="preserve">☐ Mark Palmer -</w:t>
      </w:r>
      <w:r>
        <w:t xml:space="preserve"> </w:t>
      </w:r>
      <w:r>
        <w:rPr>
          <w:i/>
          <w:iCs/>
        </w:rPr>
        <w:t xml:space="preserve">not yet discussed</w:t>
      </w:r>
    </w:p>
    <w:p>
      <w:pPr>
        <w:pStyle w:val="FirstParagraph"/>
      </w:pPr>
      <w:r>
        <w:t xml:space="preserve">Typically, projects are simple such that 1no building corresponds to 1no appointment.</w:t>
      </w:r>
      <w:r>
        <w:t xml:space="preserve"> </w:t>
      </w:r>
      <w:r>
        <w:t xml:space="preserve">Sometimes, however, we are appointed on larger multi-building projects, or single project jobs develop into</w:t>
      </w:r>
      <w:r>
        <w:t xml:space="preserve"> </w:t>
      </w:r>
      <w:r>
        <w:t xml:space="preserve">multi-project jobs as the design progresses. This document outlines some common scenarios and the</w:t>
      </w:r>
      <w:r>
        <w:t xml:space="preserve"> </w:t>
      </w:r>
      <w:r>
        <w:t xml:space="preserve">appropriate approach for each.</w:t>
      </w:r>
    </w:p>
    <w:p>
      <w:pPr>
        <w:pStyle w:val="BodyText"/>
      </w:pPr>
      <w:r>
        <w:rPr>
          <w:b/>
          <w:bCs/>
        </w:rPr>
        <w:t xml:space="preserve">Definition of Ter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ign Information</w:t>
      </w:r>
      <w:r>
        <w:t xml:space="preserve">: Refers to a complete pack of design information produced for a Cli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ct Team</w:t>
      </w:r>
      <w:r>
        <w:t xml:space="preserve">: An internal team delivering the work, roles and responsibilities within the team must be assign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cument Management</w:t>
      </w:r>
      <w:r>
        <w:t xml:space="preserve">: Refers to the BIM process of naming and managing docume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ob Folder</w:t>
      </w:r>
      <w:r>
        <w:t xml:space="preserve">/</w:t>
      </w:r>
      <w:r>
        <w:t xml:space="preserve"> </w:t>
      </w:r>
      <w:r>
        <w:rPr>
          <w:b/>
          <w:bCs/>
        </w:rPr>
        <w:t xml:space="preserve">WebApp</w:t>
      </w:r>
      <w:r>
        <w:t xml:space="preserve">/</w:t>
      </w:r>
      <w:r>
        <w:t xml:space="preserve"> </w:t>
      </w:r>
      <w:r>
        <w:rPr>
          <w:b/>
          <w:bCs/>
        </w:rPr>
        <w:t xml:space="preserve">Project Mail</w:t>
      </w:r>
      <w:r>
        <w:t xml:space="preserve">: Refers to a</w:t>
      </w:r>
      <w:r>
        <w:t xml:space="preserve"> </w:t>
      </w:r>
      <w:r>
        <w:rPr>
          <w:rStyle w:val="VerbatimChar"/>
        </w:rPr>
        <w:t xml:space="preserve">J:\drive</w:t>
      </w:r>
      <w:r>
        <w:t xml:space="preserve"> </w:t>
      </w:r>
      <w:r>
        <w:t xml:space="preserve">folder and associated project in WebApp and Project Mai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ourcing, Billing and Spend</w:t>
      </w:r>
      <w:r>
        <w:t xml:space="preserve">: Refers to how the projects financial health is monitored.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indicates resources</w:t>
      </w:r>
      <w:r>
        <w:t xml:space="preserve"> </w:t>
      </w:r>
      <w:r>
        <w:t xml:space="preserve">and time-management done using Timesheets and WebApp with no caveats.</w:t>
      </w:r>
    </w:p>
    <w:bookmarkStart w:id="20" w:name="typical-single-building-projects"/>
    <w:p>
      <w:pPr>
        <w:pStyle w:val="Heading2"/>
      </w:pPr>
      <w:r>
        <w:t xml:space="preserve">1 Typical Single Building Projec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sign Information</w:t>
      </w:r>
      <w:r>
        <w:t xml:space="preserve">: 1no single pac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ject Team</w:t>
      </w:r>
      <w:r>
        <w:t xml:space="preserve">: 1no project tea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ument Management</w:t>
      </w:r>
      <w:r>
        <w:t xml:space="preserve">: 1no project code and 1no volume code used for all inform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ob Folder</w:t>
      </w:r>
      <w:r>
        <w:t xml:space="preserve">/</w:t>
      </w:r>
      <w:r>
        <w:t xml:space="preserve"> </w:t>
      </w:r>
      <w:r>
        <w:rPr>
          <w:b/>
          <w:bCs/>
        </w:rPr>
        <w:t xml:space="preserve">WebApp</w:t>
      </w:r>
      <w:r>
        <w:t xml:space="preserve">/</w:t>
      </w:r>
      <w:r>
        <w:t xml:space="preserve"> </w:t>
      </w:r>
      <w:r>
        <w:rPr>
          <w:b/>
          <w:bCs/>
        </w:rPr>
        <w:t xml:space="preserve">Project Mail</w:t>
      </w:r>
      <w:r>
        <w:t xml:space="preserve">: 1no</w:t>
      </w:r>
      <w:r>
        <w:t xml:space="preserve"> </w:t>
      </w:r>
      <w:r>
        <w:rPr>
          <w:rStyle w:val="VerbatimChar"/>
        </w:rPr>
        <w:t xml:space="preserve">J:\drive</w:t>
      </w:r>
      <w:r>
        <w:t xml:space="preserve"> </w:t>
      </w:r>
      <w:r>
        <w:t xml:space="preserve">folder, 1no WebApp project and 1no Project Mai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ourcing, Billing and Spend</w:t>
      </w:r>
      <w:r>
        <w:t xml:space="preserve">: Normal</w:t>
      </w:r>
    </w:p>
    <w:bookmarkEnd w:id="20"/>
    <w:bookmarkStart w:id="21" w:name="multi-building-projects"/>
    <w:p>
      <w:pPr>
        <w:pStyle w:val="Heading2"/>
      </w:pPr>
      <w:r>
        <w:t xml:space="preserve">2 Multi-building Projects</w:t>
      </w:r>
    </w:p>
    <w:p>
      <w:pPr>
        <w:pStyle w:val="FirstParagraph"/>
      </w:pPr>
      <w:r>
        <w:t xml:space="preserve">There is a single site with the same client and many buildings.</w:t>
      </w:r>
      <w:r>
        <w:t xml:space="preserve"> </w:t>
      </w:r>
      <w:r>
        <w:t xml:space="preserve">The contractor is assumed to be the same and the project will likely be delivered in one go / sequentiall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sign Information</w:t>
      </w:r>
      <w:r>
        <w:t xml:space="preserve">: 1no single pack. Different buildings refer to equipment within common schedules and common specificatio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ject Team</w:t>
      </w:r>
      <w:r>
        <w:t xml:space="preserve">: 1no project tea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cument Management</w:t>
      </w:r>
      <w:r>
        <w:t xml:space="preserve">: 1no project code, multiple volume codes used to represent different buildings. 1no issue histor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ob Folder</w:t>
      </w:r>
      <w:r>
        <w:t xml:space="preserve">/</w:t>
      </w:r>
      <w:r>
        <w:t xml:space="preserve"> </w:t>
      </w:r>
      <w:r>
        <w:rPr>
          <w:b/>
          <w:bCs/>
        </w:rPr>
        <w:t xml:space="preserve">WebApp</w:t>
      </w:r>
      <w:r>
        <w:t xml:space="preserve">/</w:t>
      </w:r>
      <w:r>
        <w:t xml:space="preserve"> </w:t>
      </w:r>
      <w:r>
        <w:rPr>
          <w:b/>
          <w:bCs/>
        </w:rPr>
        <w:t xml:space="preserve">Project Mail</w:t>
      </w:r>
      <w:r>
        <w:t xml:space="preserve">: 1no</w:t>
      </w:r>
      <w:r>
        <w:t xml:space="preserve"> </w:t>
      </w:r>
      <w:r>
        <w:rPr>
          <w:rStyle w:val="VerbatimChar"/>
        </w:rPr>
        <w:t xml:space="preserve">J:\drive</w:t>
      </w:r>
      <w:r>
        <w:t xml:space="preserve"> </w:t>
      </w:r>
      <w:r>
        <w:t xml:space="preserve">folder, 1no WebApp project and 1no Project Mai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ourcing, Billing and Spend</w:t>
      </w:r>
      <w:r>
        <w:t xml:space="preserve">: Normal</w:t>
      </w:r>
    </w:p>
    <w:p>
      <w:pPr>
        <w:pStyle w:val="FirstParagraph"/>
      </w:pPr>
      <w:r>
        <w:t xml:space="preserve">This is typical or large Resi developments.</w:t>
      </w:r>
      <w:r>
        <w:t xml:space="preserve"> </w:t>
      </w:r>
      <w:r>
        <w:t xml:space="preserve">e.g. PoWD, Fairfield Homes, …</w:t>
      </w:r>
    </w:p>
    <w:bookmarkEnd w:id="21"/>
    <w:bookmarkStart w:id="26" w:name="Xac410536311ffef0c121b49f69c75e1c7ba44c5"/>
    <w:p>
      <w:pPr>
        <w:pStyle w:val="Heading2"/>
      </w:pPr>
      <w:r>
        <w:t xml:space="preserve">3 Multi-project with independent Resourcing, Billing and Spend</w:t>
      </w:r>
    </w:p>
    <w:p>
      <w:pPr>
        <w:pStyle w:val="FirstParagraph"/>
      </w:pPr>
      <w:r>
        <w:t xml:space="preserve">This should simply be run as 2no projects, despite the client being the same and potentially the Fee Bidding happening at the same tim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home/jovyan/micromamba/envs/document-issue-dev/lib/python3.11/site-packages/quarto_cli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requires that the Project Leader separates out the project before people start putting time down to it.</w:t>
            </w:r>
          </w:p>
        </w:tc>
      </w:tr>
    </w:tbl>
    <w:bookmarkStart w:id="25" w:name="how-do-i-know-if-i-should-split-my-job"/>
    <w:p>
      <w:pPr>
        <w:pStyle w:val="Heading3"/>
      </w:pPr>
      <w:r>
        <w:t xml:space="preserve">3.1 How do I know if I should split my Job?</w:t>
      </w:r>
    </w:p>
    <w:p>
      <w:pPr>
        <w:pStyle w:val="FirstParagraph"/>
      </w:pPr>
      <w:r>
        <w:t xml:space="preserve">Often a job will split into multiple projects during the design phase. How do I know if I should split the job into multiple job numbers?</w:t>
      </w:r>
    </w:p>
    <w:p>
      <w:pPr>
        <w:pStyle w:val="Compact"/>
        <w:numPr>
          <w:ilvl w:val="0"/>
          <w:numId w:val="1005"/>
        </w:numPr>
      </w:pPr>
      <w:r>
        <w:t xml:space="preserve">If the project has a different project team</w:t>
      </w:r>
    </w:p>
    <w:p>
      <w:pPr>
        <w:pStyle w:val="Compact"/>
        <w:numPr>
          <w:ilvl w:val="1"/>
          <w:numId w:val="1006"/>
        </w:numPr>
      </w:pPr>
      <w:r>
        <w:t xml:space="preserve">WebApp is used to record roles and responsibilities on a project.</w:t>
      </w:r>
    </w:p>
    <w:p>
      <w:pPr>
        <w:pStyle w:val="Compact"/>
        <w:numPr>
          <w:ilvl w:val="1"/>
          <w:numId w:val="1006"/>
        </w:numPr>
      </w:pPr>
      <w:r>
        <w:t xml:space="preserve">If a new project with a different project team is emerging, it needs its own WebApp project (and job number) to record that.</w:t>
      </w:r>
    </w:p>
    <w:p>
      <w:pPr>
        <w:pStyle w:val="Compact"/>
        <w:numPr>
          <w:ilvl w:val="1"/>
          <w:numId w:val="1006"/>
        </w:numPr>
      </w:pPr>
      <w:r>
        <w:t xml:space="preserve">Clearly defining a project team is increasingly important following the Building Safety Act.</w:t>
      </w:r>
    </w:p>
    <w:p>
      <w:pPr>
        <w:pStyle w:val="Compact"/>
        <w:numPr>
          <w:ilvl w:val="0"/>
          <w:numId w:val="1005"/>
        </w:numPr>
      </w:pPr>
      <w:r>
        <w:t xml:space="preserve">If the Design Information is unique and has its own standalone Issue History.</w:t>
      </w:r>
    </w:p>
    <w:p>
      <w:pPr>
        <w:pStyle w:val="Compact"/>
        <w:numPr>
          <w:ilvl w:val="1"/>
          <w:numId w:val="1007"/>
        </w:numPr>
      </w:pPr>
      <w:r>
        <w:t xml:space="preserve">Job numbers are set up such that 1no job contains 1no set of design information (i.e. there is 1no specs folder, 1no schedules folder etc.)</w:t>
      </w:r>
    </w:p>
    <w:p>
      <w:pPr>
        <w:pStyle w:val="Compact"/>
        <w:numPr>
          <w:ilvl w:val="1"/>
          <w:numId w:val="1007"/>
        </w:numPr>
      </w:pPr>
      <w:r>
        <w:t xml:space="preserve">Nesting within Job Numbers should be avoided, in this scenario create a new job.</w:t>
      </w:r>
    </w:p>
    <w:p>
      <w:pPr>
        <w:pStyle w:val="Compact"/>
        <w:numPr>
          <w:ilvl w:val="0"/>
          <w:numId w:val="1005"/>
        </w:numPr>
      </w:pPr>
      <w:r>
        <w:t xml:space="preserve">If your billing is separated and you want to record the spend in isolation</w:t>
      </w:r>
    </w:p>
    <w:bookmarkEnd w:id="25"/>
    <w:bookmarkEnd w:id="26"/>
    <w:bookmarkStart w:id="31" w:name="X1fafcd5afc52dca3a3224058291ab2eec66ea9b"/>
    <w:p>
      <w:pPr>
        <w:pStyle w:val="Heading2"/>
      </w:pPr>
      <w:r>
        <w:t xml:space="preserve">4 Multi-project with shared Resourcing, Billing and Sp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home/jovyan/micromamba/envs/document-issue-dev/lib/python3.11/site-packages/quarto_cli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VOID DOING THIS.</w:t>
            </w:r>
            <w:r>
              <w:t xml:space="preserve"> </w:t>
            </w:r>
            <w:r>
              <w:t xml:space="preserve">Where possible, it is always better to run as 2no independent projects as described above.</w:t>
            </w:r>
            <w:r>
              <w:t xml:space="preserve"> </w:t>
            </w:r>
            <w:r>
              <w:t xml:space="preserve">This can be done as a last resort, only if the Project Team has realised too late the projects are independent but have already started recording Time.</w:t>
            </w:r>
          </w:p>
        </w:tc>
      </w:tr>
    </w:tbl>
    <w:p>
      <w:pPr>
        <w:pStyle w:val="BodyText"/>
      </w:pPr>
      <w:r>
        <w:t xml:space="preserve">The client is the same and we have probably been asked to provide Fees at the same time.</w:t>
      </w:r>
      <w:r>
        <w:t xml:space="preserve"> </w:t>
      </w:r>
      <w:r>
        <w:t xml:space="preserve">There should probably be multiple bid documents for each project, but there may not be.</w:t>
      </w:r>
      <w:r>
        <w:t xml:space="preserve"> </w:t>
      </w:r>
      <w:r>
        <w:t xml:space="preserve">The projects will be procured independently, and may or may not have the same contractor and/or design team parti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sign Information</w:t>
      </w:r>
      <w:r>
        <w:t xml:space="preserve">: multiple packs of design information. Each project has its own schedules and specifica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ject Team</w:t>
      </w:r>
      <w:r>
        <w:t xml:space="preserve">: 2no project teams (though it may be the same team on both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ocument Management</w:t>
      </w:r>
      <w:r>
        <w:t xml:space="preserve">: 2no project codes. 2no issue history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Job Folder</w:t>
      </w:r>
      <w:r>
        <w:t xml:space="preserve">/</w:t>
      </w:r>
      <w:r>
        <w:t xml:space="preserve"> </w:t>
      </w:r>
      <w:r>
        <w:rPr>
          <w:b/>
          <w:bCs/>
        </w:rPr>
        <w:t xml:space="preserve">WebApp</w:t>
      </w:r>
      <w:r>
        <w:t xml:space="preserve">/</w:t>
      </w:r>
      <w:r>
        <w:t xml:space="preserve"> </w:t>
      </w:r>
      <w:r>
        <w:rPr>
          <w:b/>
          <w:bCs/>
        </w:rPr>
        <w:t xml:space="preserve">Project Mail</w:t>
      </w:r>
      <w:r>
        <w:t xml:space="preserve">: 2no</w:t>
      </w:r>
      <w:r>
        <w:t xml:space="preserve"> </w:t>
      </w:r>
      <w:r>
        <w:rPr>
          <w:rStyle w:val="VerbatimChar"/>
        </w:rPr>
        <w:t xml:space="preserve">J:\drive</w:t>
      </w:r>
      <w:r>
        <w:t xml:space="preserve"> </w:t>
      </w:r>
      <w:r>
        <w:t xml:space="preserve">folders. 1no fee earning project, 1no zero fee project in WebApp.</w:t>
      </w:r>
      <w:r>
        <w:t xml:space="preserve"> </w:t>
      </w:r>
      <w:r>
        <w:t xml:space="preserve">The 2nd WebApp project allows for a different project team to be assigned and supports creation of another job folder.</w:t>
      </w:r>
      <w:r>
        <w:t xml:space="preserve"> </w:t>
      </w:r>
      <w:r>
        <w:t xml:space="preserve">The 2nd WebApp project must not have any work-types associated and will be explicitly given 0 Fee in Fee Manager.</w:t>
      </w:r>
      <w:r>
        <w:t xml:space="preserve"> </w:t>
      </w:r>
      <w:r>
        <w:t xml:space="preserve">This way it is impossible to associate time to it in Timesheets and it will have no Fee associated to it, with all Fee managed through the primary job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ourcing, Billing and Spend</w:t>
      </w:r>
      <w:r>
        <w:t xml:space="preserve">: Resourcing / Timesheets / Billing via a single project.</w:t>
      </w:r>
    </w:p>
    <w:bookmarkStart w:id="30" w:name="justification"/>
    <w:p>
      <w:pPr>
        <w:pStyle w:val="Heading3"/>
      </w:pPr>
      <w:r>
        <w:t xml:space="preserve">4.1 Justification</w:t>
      </w:r>
    </w:p>
    <w:p>
      <w:pPr>
        <w:pStyle w:val="FirstParagraph"/>
      </w:pPr>
      <w:r>
        <w:t xml:space="preserve">Whilst this is not recommended and 2no independent projects is always preferred, sometimes splitting the Time Management and Billing is no longer an option</w:t>
      </w:r>
      <w:r>
        <w:t xml:space="preserve"> </w:t>
      </w:r>
      <w:r>
        <w:t xml:space="preserve">(for example, if work has already been done and assigned to the old job number). In those scenario’s it is still beneficical to split the job for the following reasons:</w:t>
      </w:r>
    </w:p>
    <w:p>
      <w:pPr>
        <w:pStyle w:val="Compact"/>
        <w:numPr>
          <w:ilvl w:val="0"/>
          <w:numId w:val="1009"/>
        </w:numPr>
      </w:pPr>
      <w:r>
        <w:t xml:space="preserve">Clearly defining responsibilities of a Project Team for a specific project</w:t>
      </w:r>
    </w:p>
    <w:p>
      <w:pPr>
        <w:pStyle w:val="Compact"/>
        <w:numPr>
          <w:ilvl w:val="0"/>
          <w:numId w:val="1009"/>
        </w:numPr>
      </w:pPr>
      <w:r>
        <w:t xml:space="preserve">Avoid</w:t>
      </w:r>
      <w:r>
        <w:t xml:space="preserve"> </w:t>
      </w:r>
      <w:r>
        <w:t xml:space="preserve">“</w:t>
      </w:r>
      <w:r>
        <w:t xml:space="preserve">nesting</w:t>
      </w:r>
      <w:r>
        <w:t xml:space="preserve">”</w:t>
      </w:r>
      <w:r>
        <w:t xml:space="preserve"> </w:t>
      </w:r>
      <w:r>
        <w:t xml:space="preserve">of Design Information within a job folder</w:t>
      </w:r>
    </w:p>
    <w:p>
      <w:pPr>
        <w:pStyle w:val="Compact"/>
        <w:numPr>
          <w:ilvl w:val="0"/>
          <w:numId w:val="1009"/>
        </w:numPr>
      </w:pPr>
      <w:r>
        <w:t xml:space="preserve">It ensures that there is accurate mapping between our Design Information and our information in WebApp. Currently automation tools (pyRevit, Digital Schedules) use the</w:t>
      </w:r>
      <w:r>
        <w:t xml:space="preserve"> </w:t>
      </w:r>
      <w:r>
        <w:t xml:space="preserve">WebApp data to retrieve the Project Name from the Project Number, ensuring that this information is consistent across the project. As our Digitalisation journey</w:t>
      </w:r>
      <w:r>
        <w:t xml:space="preserve"> </w:t>
      </w:r>
      <w:r>
        <w:t xml:space="preserve">continues more information will be centrally stored in this way, improving project automation and ultimately reducing the administrative burden of delivering a project.</w:t>
      </w:r>
    </w:p>
    <w:p>
      <w:pPr>
        <w:pStyle w:val="Compact"/>
        <w:numPr>
          <w:ilvl w:val="0"/>
          <w:numId w:val="1009"/>
        </w:numPr>
      </w:pPr>
      <w:r>
        <w:t xml:space="preserve">Autodesk Construction Cloud is</w:t>
      </w:r>
      <w:r>
        <w:t xml:space="preserve"> </w:t>
      </w:r>
      <w:r>
        <w:t xml:space="preserve">“</w:t>
      </w:r>
      <w:r>
        <w:t xml:space="preserve">project-centric</w:t>
      </w:r>
      <w:r>
        <w:t xml:space="preserve">”</w:t>
      </w:r>
      <w:r>
        <w:t xml:space="preserve">… more here…</w:t>
      </w:r>
    </w:p>
    <w:p>
      <w:pPr>
        <w:pStyle w:val="Compact"/>
        <w:numPr>
          <w:ilvl w:val="0"/>
          <w:numId w:val="1009"/>
        </w:numPr>
      </w:pPr>
      <w:r>
        <w:t xml:space="preserve">It is acknowledged that multiple projects for the same Client are likely to have to common reference information (e.g. 2no buildings on a University Campus). In</w:t>
      </w:r>
      <w:r>
        <w:t xml:space="preserve"> </w:t>
      </w:r>
      <w:r>
        <w:t xml:space="preserve">this Scenario it is up to the Project Teams to communicate and come up with a plan to manage this. It would likely require either choosing a single project as a common</w:t>
      </w:r>
      <w:r>
        <w:t xml:space="preserve"> </w:t>
      </w:r>
      <w:r>
        <w:t xml:space="preserve">location to keep shared information and using shortcuts to link to it from the other project, or accepting that duplicate information will be required.</w:t>
      </w:r>
    </w:p>
    <w:bookmarkEnd w:id="30"/>
    <w:bookmarkEnd w:id="31"/>
    <w:sectPr w:rsidR="00260203" w:rsidSect="007F7FA9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code="9" w:h="16838" w:w="1190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E3DB8" w14:textId="40B72B77" w:rsidR="00AB0C87" w:rsidRPr="001F4A4F" w:rsidRDefault="00FC733A" w:rsidP="00AB0C87">
    <w:pPr>
      <w:pStyle w:val="Footer"/>
      <w:jc w:val="right"/>
      <w:rPr>
        <w:b/>
        <w:bCs/>
        <w:sz w:val="16"/>
        <w:szCs w:val="16"/>
      </w:rPr>
    </w:pPr>
    <w:r>
      <w:rPr>
        <w:noProof/>
      </w:rPr>
      <w:pict w14:anchorId="1608B6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64" type="#_x0000_t75" alt="Shape&#10;&#10;Description automatically generated with low confidence" style="position:absolute;left:0;text-align:left;margin-left:466.95pt;margin-top:5.65pt;width:35.85pt;height:35.85pt;z-index:-251650560;visibility:visible;mso-width-relative:margin;mso-height-relative:margin">
          <v:imagedata r:id="rId1" o:title="Shape&#10;&#10;Description automatically generated with low confidence"/>
        </v:shape>
      </w:pict>
    </w:r>
    <w:r>
      <w:rPr>
        <w:noProof/>
      </w:rPr>
      <w:pict w14:anchorId="4DC7ABFC">
        <v:shapetype id="_x0000_t202" coordsize="21600,21600" o:spt="202" path="m,l,21600r21600,l21600,xe">
          <v:stroke joinstyle="miter"/>
          <v:path gradientshapeok="t" o:connecttype="rect"/>
        </v:shapetype>
        <v:shape id="Text Box 18" o:spid="_x0000_s2065" type="#_x0000_t202" style="position:absolute;left:0;text-align:left;margin-left:461.7pt;margin-top:7pt;width:49.05pt;height:35.85pt;z-index:251647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" filled="f" stroked="f" strokeweight="0">
          <v:textbox style="mso-next-textbox:#Text Box 18" inset=",4mm">
            <w:txbxContent>
              <w:p w14:paraId="65562D96" w14:textId="77777777" w:rsidR="007F4DB0" w:rsidRPr="007F4DB0" w:rsidRDefault="007F4DB0" w:rsidP="007F4DB0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</w:txbxContent>
          </v:textbox>
        </v:shape>
      </w:pict>
    </w:r>
    <w:r>
      <w:rPr>
        <w:noProof/>
      </w:rPr>
      <w:pict w14:anchorId="509116F2">
        <v:shape id="_x0000_s2069" type="#_x0000_t202" style="position:absolute;left:0;text-align:left;margin-left:2.4pt;margin-top:5.15pt;width:482.45pt;height:16.85pt;z-index:251653632;visibility:visible;mso-position-horizontal-relative:page;mso-width-relative:margin;mso-height-relative:margin" filled="f" stroked="f" strokeweight=".5pt">
          <v:textbox style="mso-next-textbox:#_x0000_s2069" inset="0,0,2mm,0">
            <w:txbxContent>
              <w:p w14:paraId="168A091A" w14:textId="365F48EB" w:rsidR="009C65AF" w:rsidRPr="00666176" w:rsidRDefault="009C65AF" w:rsidP="009C65AF">
                <w:pPr>
                  <w:jc w:val="right"/>
                  <w:rPr>
                    <w:sz w:val="20"/>
                    <w:szCs w:val="20"/>
                  </w:rPr>
                </w:pPr>
              </w:p>
            </w:txbxContent>
          </v:textbox>
          <w10:wrap anchorx="page"/>
        </v:shape>
      </w:pict>
    </w:r>
    <w:r>
      <w:rPr>
        <w:noProof/>
      </w:rPr>
      <w:pict w14:anchorId="692A1729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7" o:spid="_x0000_s2067" type="#_x0000_t32" style="position:absolute;left:0;text-align:left;margin-left:485.7pt;margin-top:1.9pt;width:.5pt;height:57.7pt;flip:y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" stroked="f"/>
      </w:pict>
    </w:r>
    <w:r>
      <w:rPr>
        <w:noProof/>
      </w:rPr>
      <w:pict w14:anchorId="0EC77CBA">
        <v:shape id="AutoShape 15" o:spid="_x0000_s2066" type="#_x0000_t32" style="position:absolute;left:0;text-align:left;margin-left:468pt;margin-top:5.3pt;width:89pt;height:.35pt;flip:y;z-index:2516505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" stroked="f"/>
      </w:pict>
    </w:r>
  </w:p>
  <w:p w14:paraId="5CB26C8C" w14:textId="53E23350" w:rsidR="00AB0C87" w:rsidRPr="00223BA6" w:rsidRDefault="00FC733A" w:rsidP="003440B7">
    <w:pPr>
      <w:pStyle w:val="Footer"/>
      <w:rPr>
        <w:sz w:val="16"/>
        <w:szCs w:val="16"/>
      </w:rPr>
    </w:pPr>
    <w:r>
      <w:rPr>
        <w:noProof/>
      </w:rPr>
      <w:pict w14:anchorId="28572AF7">
        <v:shape id="Text Box 22" o:spid="_x0000_s2062" type="#_x0000_t202" style="position:absolute;margin-left:-149.45pt;margin-top:290.65pt;width:499.1pt;height:21.5pt;z-index:25164851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" stroked="f" strokeweight=".5pt">
          <v:textbox inset="2mm,,0,0">
            <w:txbxContent>
              <w:p w14:paraId="3C6B04AD" w14:textId="3D2A68DF" w:rsidR="009C65AF" w:rsidRPr="003569EF" w:rsidRDefault="00B7130D" w:rsidP="00785EBD">
                <w:pPr>
                  <w:spacing w:after="0"/>
                  <w:jc w:val="right"/>
                  <w:rPr>
                    <w:color w:val="FFFFFF"/>
                    <w:sz w:val="20"/>
                    <w:szCs w:val="20"/>
                  </w:rPr>
                </w:pPr>
                <w:r w:rsidRPr="003569EF">
                  <w:rPr>
                    <w:sz w:val="20"/>
                    <w:szCs w:val="20"/>
                  </w:rPr>
                  <w:fldChar w:fldCharType="begin"/>
                </w:r>
                <w:r w:rsidRPr="00452DE6"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 w:rsidRPr="003569EF">
                  <w:rPr>
                    <w:sz w:val="20"/>
                    <w:szCs w:val="20"/>
                  </w:rPr>
                  <w:fldChar w:fldCharType="separate"/>
                </w:r>
                <w:r w:rsidR="00FC733A">
                  <w:rPr>
                    <w:noProof/>
                    <w:sz w:val="20"/>
                    <w:szCs w:val="20"/>
                  </w:rPr>
                  <w:t>headings overview</w:t>
                </w:r>
                <w:r w:rsidRPr="003569EF">
                  <w:rPr>
                    <w:color w:val="FFFFFF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E304E" w14:textId="6D78E5CA" w:rsidR="003C160C" w:rsidRDefault="00FC733A" w:rsidP="00406765">
    <w:pPr>
      <w:pStyle w:val="FootnoteText"/>
    </w:pPr>
    <w:r>
      <w:rPr>
        <w:noProof/>
      </w:rPr>
      <w:pict w14:anchorId="33181681">
        <v:shapetype id="_x0000_t202" coordsize="21600,21600" o:spt="202" path="m,l,21600r21600,l21600,xe">
          <v:stroke joinstyle="miter"/>
          <v:path gradientshapeok="t" o:connecttype="rect"/>
        </v:shapetype>
        <v:shape id="_x0000_s2059" type="#_x0000_t202" style="position:absolute;margin-left:-9pt;margin-top:6.45pt;width:53.5pt;height:35.6pt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" filled="f" stroked="f" strokeweight="0">
          <v:textbox style="mso-next-textbox:#_x0000_s2059" inset=",4mm">
            <w:txbxContent>
              <w:p w14:paraId="2692CF82" w14:textId="77777777" w:rsidR="007F4DB0" w:rsidRPr="007F4DB0" w:rsidRDefault="007F4DB0" w:rsidP="007F4DB0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  <w:p w14:paraId="692F8345" w14:textId="77777777" w:rsidR="00452DE6" w:rsidRPr="003440B7" w:rsidRDefault="00452DE6" w:rsidP="00452DE6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</w:p>
            </w:txbxContent>
          </v:textbox>
        </v:shape>
      </w:pict>
    </w:r>
    <w:r>
      <w:rPr>
        <w:noProof/>
      </w:rPr>
      <w:pict w14:anchorId="7C9400EA">
        <v:line id="Straight Connector 20" o:spid="_x0000_s2060" style="position:absolute;flip:y;z-index:251655680;visibility:visible;mso-height-relative:margin" from="-.1pt,3.8pt" to="-.1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" stroked="f"/>
      </w:pict>
    </w:r>
    <w:r>
      <w:rPr>
        <w:noProof/>
      </w:rPr>
      <w:pict w14:anchorId="54F407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0" o:spid="_x0000_s2058" type="#_x0000_t75" alt="Shape&#10;&#10;Description automatically generated with low confidence" style="position:absolute;margin-left:-.2pt;margin-top:5.4pt;width:35.85pt;height:35.85pt;z-index:-251649536;visibility:visible;mso-width-relative:margin;mso-height-relative:margin">
          <v:imagedata r:id="rId1" o:title="Shape&#10;&#10;Description automatically generated with low confidence"/>
        </v:shape>
      </w:pict>
    </w:r>
    <w:r>
      <w:rPr>
        <w:noProof/>
      </w:rPr>
      <w:pict w14:anchorId="30C6C7A4">
        <v:line id="Straight Connector 23" o:spid="_x0000_s2057" style="position:absolute;z-index:251656704;visibility:visible" from="-53.85pt,5.65pt" to="3in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" stroked="f">
          <v:shadow on="t" color="black" opacity="24903f" origin=",.5" offset="0,.55556mm"/>
        </v:line>
      </w:pict>
    </w:r>
  </w:p>
  <w:p w14:paraId="2B2FE0B3" w14:textId="14F6F1F3" w:rsidR="00F100A6" w:rsidRPr="00F100A6" w:rsidRDefault="00F100A6" w:rsidP="003C160C">
    <w:pPr>
      <w:pStyle w:val="FootnoteTex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B8825" w14:textId="77777777" w:rsidR="004B503E" w:rsidRDefault="00FC733A" w:rsidP="004B503E">
    <w:pPr>
      <w:pStyle w:val="FootnoteText"/>
    </w:pPr>
    <w:r>
      <w:rPr>
        <w:noProof/>
      </w:rPr>
      <w:pict w14:anchorId="3E3B06A5">
        <v:shapetype id="_x0000_t202" coordsize="21600,21600" o:spt="202" path="m,l,21600r21600,l21600,xe">
          <v:stroke joinstyle="miter"/>
          <v:path gradientshapeok="t" o:connecttype="rect"/>
        </v:shapetype>
        <v:shape id="_x0000_s2072" type="#_x0000_t202" style="position:absolute;margin-left:-9pt;margin-top:6.45pt;width:53.5pt;height:35.6pt;z-index:2516689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" filled="f" stroked="f" strokeweight="0">
          <v:textbox style="mso-next-textbox:#_x0000_s2072" inset=",4mm">
            <w:txbxContent>
              <w:p w14:paraId="11209641" w14:textId="77777777" w:rsidR="004B503E" w:rsidRPr="007F4DB0" w:rsidRDefault="004B503E" w:rsidP="004B503E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  <w:p w14:paraId="2A30E6B3" w14:textId="77777777" w:rsidR="004B503E" w:rsidRPr="003440B7" w:rsidRDefault="004B503E" w:rsidP="004B503E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</w:p>
            </w:txbxContent>
          </v:textbox>
        </v:shape>
      </w:pict>
    </w:r>
    <w:r>
      <w:rPr>
        <w:noProof/>
      </w:rPr>
      <w:pict w14:anchorId="797AC659">
        <v:shape id="_x0000_s2075" type="#_x0000_t202" style="position:absolute;margin-left:89.5pt;margin-top:5.25pt;width:505.15pt;height:12.05pt;z-index:251672064;visibility:visible;mso-position-horizontal-relative:page;mso-width-relative:margin;mso-height-relative:margin" filled="f" stroked="f" strokeweight=".5pt">
          <v:textbox style="mso-next-textbox:#_x0000_s2075" inset="2mm,0,0,0">
            <w:txbxContent>
              <w:p w14:paraId="2D1EED2E" w14:textId="77777777" w:rsidR="004B503E" w:rsidRPr="00666176" w:rsidRDefault="004B503E" w:rsidP="004B503E">
                <w:pPr>
                  <w:spacing w:after="0"/>
                  <w:rPr>
                    <w:b/>
                    <w:bCs/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sz w:val="20"/>
                    <w:szCs w:val="20"/>
                  </w:rPr>
                  <w:instrText xml:space="preserve"> TITLE   \* MERGEFORMAT </w:instrTex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separate"/>
                </w:r>
                <w:r>
                  <w:rPr>
                    <w:rStyle w:val="PlaceholderText"/>
                    <w:sz w:val="20"/>
                    <w:szCs w:val="20"/>
                  </w:rPr>
                  <w:t xml:space="preserve">default </w:t>
                </w:r>
                <w:proofErr w:type="spellStart"/>
                <w:r>
                  <w:rPr>
                    <w:rStyle w:val="PlaceholderText"/>
                    <w:sz w:val="20"/>
                    <w:szCs w:val="20"/>
                  </w:rPr>
                  <w:t>refdocx</w:t>
                </w:r>
                <w:proofErr w:type="spellEnd"/>
                <w:r w:rsidRPr="00666176">
                  <w:rPr>
                    <w:rStyle w:val="PlaceholderText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76183F70">
        <v:line id="_x0000_s2073" style="position:absolute;flip:y;z-index:251670016;visibility:visible;mso-height-relative:margin" from="-.1pt,3.8pt" to="-.1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" stroked="f"/>
      </w:pict>
    </w:r>
    <w:r>
      <w:rPr>
        <w:noProof/>
      </w:rPr>
      <w:pict w14:anchorId="1B4696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76" type="#_x0000_t75" alt="Shape&#10;&#10;Description automatically generated with low confidence" style="position:absolute;margin-left:-.2pt;margin-top:5.4pt;width:35.85pt;height:35.85pt;z-index:-251643392;visibility:visible;mso-width-relative:margin;mso-height-relative:margin">
          <v:imagedata r:id="rId1" o:title="Shape&#10;&#10;Description automatically generated with low confidence"/>
        </v:shape>
      </w:pict>
    </w:r>
    <w:r>
      <w:rPr>
        <w:noProof/>
      </w:rPr>
      <w:pict w14:anchorId="7E0140D1">
        <v:line id="_x0000_s2074" style="position:absolute;z-index:251671040;visibility:visible" from="-53.85pt,5.65pt" to="3in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" stroked="f">
          <v:shadow on="t" color="black" opacity="24903f" origin=",.5" offset="0,.55556mm"/>
        </v:line>
      </w:pict>
    </w:r>
  </w:p>
  <w:p w14:paraId="76A99EF9" w14:textId="103F6F99" w:rsidR="00A43A47" w:rsidRDefault="00FC733A">
    <w:pPr>
      <w:pStyle w:val="Footer"/>
    </w:pPr>
    <w:r>
      <w:rPr>
        <w:noProof/>
      </w:rPr>
      <w:pict w14:anchorId="54E5AA8E">
        <v:shape id="_x0000_s2078" type="#_x0000_t202" style="position:absolute;margin-left:88.55pt;margin-top:22pt;width:505.5pt;height:16.1pt;z-index:251675136;visibility:visible;mso-position-horizontal-relative:page;mso-width-relative:margin;mso-height-relative:margin" filled="f" stroked="f" strokeweight=".5pt">
          <v:textbox style="mso-next-textbox:#_x0000_s2078" inset="2mm,0,0,0">
            <w:txbxContent>
              <w:p w14:paraId="7BDCD7BE" w14:textId="40913A16" w:rsidR="004B503E" w:rsidRPr="00452DE6" w:rsidRDefault="004B503E" w:rsidP="004B503E">
                <w:pPr>
                  <w:spacing w:after="0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fldChar w:fldCharType="begin"/>
                </w:r>
                <w:r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>
                  <w:rPr>
                    <w:sz w:val="20"/>
                    <w:szCs w:val="20"/>
                  </w:rPr>
                  <w:fldChar w:fldCharType="separate"/>
                </w:r>
                <w:r w:rsidR="007F7FA9">
                  <w:rPr>
                    <w:noProof/>
                    <w:sz w:val="20"/>
                    <w:szCs w:val="20"/>
                  </w:rPr>
                  <w:t>headings overview</w:t>
                </w:r>
                <w:r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09CCEA79">
        <v:shape id="_x0000_s2077" type="#_x0000_t202" style="position:absolute;margin-left:89.15pt;margin-top:8.7pt;width:505.1pt;height:11.85pt;z-index:251674112;visibility:visible;mso-position-horizontal-relative:page;mso-width-relative:margin;mso-height-relative:margin" filled="f" stroked="f" strokeweight=".5pt">
          <v:textbox style="mso-next-textbox:#_x0000_s2077" inset="2mm,0,0,0">
            <w:txbxContent>
              <w:p w14:paraId="7B7CBFF3" w14:textId="77777777" w:rsidR="004B503E" w:rsidRPr="00DC08DE" w:rsidRDefault="004B503E" w:rsidP="004B503E">
                <w:pPr>
                  <w:spacing w:after="0"/>
                  <w:rPr>
                    <w:sz w:val="20"/>
                    <w:szCs w:val="20"/>
                  </w:rPr>
                </w:pPr>
                <w:r w:rsidRPr="00DC08DE">
                  <w:rPr>
                    <w:sz w:val="20"/>
                    <w:szCs w:val="20"/>
                  </w:rPr>
                  <w:fldChar w:fldCharType="begin"/>
                </w:r>
                <w:r w:rsidRPr="00DC08DE">
                  <w:rPr>
                    <w:sz w:val="20"/>
                    <w:szCs w:val="20"/>
                  </w:rPr>
                  <w:instrText xml:space="preserve"> COMMENTS   \* MERGEFORMAT </w:instrText>
                </w:r>
                <w:r w:rsidRPr="00DC08DE">
                  <w:rPr>
                    <w:sz w:val="20"/>
                    <w:szCs w:val="20"/>
                  </w:rPr>
                  <w:fldChar w:fldCharType="separate"/>
                </w:r>
                <w:r>
                  <w:rPr>
                    <w:sz w:val="20"/>
                    <w:szCs w:val="20"/>
                  </w:rPr>
                  <w:t xml:space="preserve">other documents inherit this one when converting from </w:t>
                </w:r>
                <w:proofErr w:type="spellStart"/>
                <w:r>
                  <w:rPr>
                    <w:sz w:val="20"/>
                    <w:szCs w:val="20"/>
                  </w:rPr>
                  <w:t>pandoc</w:t>
                </w:r>
                <w:proofErr w:type="spellEnd"/>
                <w:r w:rsidRPr="00DC08DE"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4EDD5C69">
        <v:rect id="Rectangle 2" o:spid="_x0000_s2049" style="position:absolute;margin-left:2.5pt;margin-top:-60.15pt;width:591.05pt;height:42.2pt;z-index:25164953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" strokecolor="white" strokeweight="0">
          <w10:wrap anchorx="page"/>
        </v:rect>
      </w:pic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DF93C" w14:textId="77777777" w:rsidR="0084260B" w:rsidRPr="0084260B" w:rsidRDefault="0084260B" w:rsidP="0084260B">
    <w:pPr>
      <w:shd w:val="clear" w:color="auto" w:fill="FFFFFF"/>
      <w:spacing w:after="0" w:line="285" w:lineRule="atLeast"/>
      <w:rPr>
        <w:rFonts w:ascii="Consolas" w:eastAsia="Times New Roman" w:hAnsi="Consolas" w:cs="Times New Roman"/>
        <w:color w:val="000000"/>
        <w:sz w:val="21"/>
        <w:szCs w:val="21"/>
        <w:lang w:val="en-GB" w:eastAsia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3FE1F" w14:textId="77777777" w:rsidR="0084260B" w:rsidRPr="0084260B" w:rsidRDefault="0084260B" w:rsidP="0084260B">
    <w:pPr>
      <w:shd w:val="clear" w:color="auto" w:fill="FFFFFF"/>
      <w:spacing w:after="0" w:line="285" w:lineRule="atLeast"/>
      <w:rPr>
        <w:rFonts w:ascii="Consolas" w:eastAsia="Times New Roman" w:hAnsi="Consolas" w:cs="Times New Roman"/>
        <w:color w:val="000000"/>
        <w:sz w:val="21"/>
        <w:szCs w:val="21"/>
        <w:lang w:val="en-GB" w:eastAsia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19062" w14:textId="414A9000" w:rsidR="007019D8" w:rsidRDefault="00FC733A">
    <w:pPr>
      <w:pStyle w:val="Header"/>
    </w:pPr>
    <w:r>
      <w:rPr>
        <w:noProof/>
      </w:rPr>
      <w:pict w14:anchorId="154BD21E">
        <v:rect id="Rectangle 3" o:spid="_x0000_s2054" style="position:absolute;margin-left:-53.4pt;margin-top:-36pt;width:593.35pt;height:96.15pt;z-index:-251651584;visibility:visible" wrapcoords="0 0 21600 0 21600 21600 0 2160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" filled="f" stroked="f" strokeweight="0">
          <w10:wrap type="tight"/>
        </v:rect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1D24F4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494339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9B2FFF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26E6A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EC0311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582C43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BA009D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52AD65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7AA00D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212858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77F5233"/>
    <w:multiLevelType w:val="hybridMultilevel"/>
    <w:tmpl w:val="0682F8BE"/>
    <w:lvl w:ilvl="0" w:tplc="227E99BE">
      <w:start w:val="1"/>
      <w:numFmt w:val="bullet"/>
      <w:lvlText w:val=""/>
      <w:lvlJc w:val="left"/>
      <w:pPr>
        <w:ind w:hanging="360" w:left="778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98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218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938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58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78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98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818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538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9CF859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42172151" w:numId="1">
    <w:abstractNumId w:val="11"/>
  </w:num>
  <w:num w16cid:durableId="1850677729" w:numId="2">
    <w:abstractNumId w:val="9"/>
  </w:num>
  <w:num w16cid:durableId="1982073489" w:numId="3">
    <w:abstractNumId w:val="7"/>
  </w:num>
  <w:num w16cid:durableId="654145850" w:numId="4">
    <w:abstractNumId w:val="6"/>
  </w:num>
  <w:num w16cid:durableId="980839984" w:numId="5">
    <w:abstractNumId w:val="5"/>
  </w:num>
  <w:num w16cid:durableId="1939366585" w:numId="6">
    <w:abstractNumId w:val="4"/>
  </w:num>
  <w:num w16cid:durableId="912006407" w:numId="7">
    <w:abstractNumId w:val="8"/>
  </w:num>
  <w:num w16cid:durableId="717973947" w:numId="8">
    <w:abstractNumId w:val="3"/>
  </w:num>
  <w:num w16cid:durableId="582419092" w:numId="9">
    <w:abstractNumId w:val="2"/>
  </w:num>
  <w:num w16cid:durableId="374163366" w:numId="10">
    <w:abstractNumId w:val="1"/>
  </w:num>
  <w:num w16cid:durableId="93092596" w:numId="11">
    <w:abstractNumId w:val="0"/>
  </w:num>
  <w:num w16cid:durableId="1355351873" w:numId="12">
    <w:abstractNumId w:val="12"/>
  </w:num>
  <w:num w16cid:durableId="183789507" w:numId="13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evenAndOddHeaders/>
  <w:drawingGridHorizontalSpacing w:val="357"/>
  <w:drawingGridVerticalSpacing w:val="357"/>
  <w:displayHorizontalDrawingGridEvery w:val="0"/>
  <w:displayVerticalDrawingGridEvery w:val="0"/>
  <w:characterSpacingControl w:val="doNotCompress"/>
  <w:savePreviewPicture/>
  <w:hdrShapeDefaults>
    <o:shapedefaults fill="f" fillcolor="white" spidmax="2082" stroke="f" style="mso-position-horizontal:right;mso-position-horizontal-relative:page;mso-width-relative:margin;mso-height-relative:margin" v:ext="edit">
      <v:fill color="white" on="f"/>
      <v:stroke on="f" weight=".5pt"/>
      <v:textbox inset="2mm,0,0,0"/>
    </o:shapedefaults>
    <o:shapelayout v:ext="edit">
      <o:idmap data="2" v:ext="edit"/>
      <o:rules v:ext="edit">
        <o:r id="V:Rule3" idref="#AutoShape 15" type="connector"/>
        <o:r id="V:Rule4" idref="#AutoShape 17" type="connector"/>
      </o:rules>
    </o:shapelayout>
  </w:hdrShapeDefaults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5C80"/>
    <w:rsid w:val="00011C8B"/>
    <w:rsid w:val="00021ED9"/>
    <w:rsid w:val="00030706"/>
    <w:rsid w:val="0003797F"/>
    <w:rsid w:val="00044936"/>
    <w:rsid w:val="00055676"/>
    <w:rsid w:val="00056BC0"/>
    <w:rsid w:val="000622EA"/>
    <w:rsid w:val="000725CC"/>
    <w:rsid w:val="00097256"/>
    <w:rsid w:val="000B6093"/>
    <w:rsid w:val="000B6FCC"/>
    <w:rsid w:val="000D414C"/>
    <w:rsid w:val="000E389F"/>
    <w:rsid w:val="000F5C89"/>
    <w:rsid w:val="000F757A"/>
    <w:rsid w:val="001125A6"/>
    <w:rsid w:val="0011423D"/>
    <w:rsid w:val="00127946"/>
    <w:rsid w:val="00132E3A"/>
    <w:rsid w:val="00155285"/>
    <w:rsid w:val="00156CEF"/>
    <w:rsid w:val="0017020A"/>
    <w:rsid w:val="00176AE0"/>
    <w:rsid w:val="00187AA8"/>
    <w:rsid w:val="00187C9E"/>
    <w:rsid w:val="00196689"/>
    <w:rsid w:val="001A0BDC"/>
    <w:rsid w:val="001A2988"/>
    <w:rsid w:val="001A564E"/>
    <w:rsid w:val="001B3DDD"/>
    <w:rsid w:val="001B3F1E"/>
    <w:rsid w:val="001D3A57"/>
    <w:rsid w:val="001E1239"/>
    <w:rsid w:val="001E18B7"/>
    <w:rsid w:val="001E2617"/>
    <w:rsid w:val="001E6097"/>
    <w:rsid w:val="001F0F31"/>
    <w:rsid w:val="001F4A4F"/>
    <w:rsid w:val="002173B6"/>
    <w:rsid w:val="00223BA6"/>
    <w:rsid w:val="002266B6"/>
    <w:rsid w:val="0022778C"/>
    <w:rsid w:val="00231CA3"/>
    <w:rsid w:val="00243F79"/>
    <w:rsid w:val="00254733"/>
    <w:rsid w:val="002556C1"/>
    <w:rsid w:val="00260203"/>
    <w:rsid w:val="00261688"/>
    <w:rsid w:val="00296CD3"/>
    <w:rsid w:val="002A4E27"/>
    <w:rsid w:val="002A5355"/>
    <w:rsid w:val="002C04CF"/>
    <w:rsid w:val="002D6B55"/>
    <w:rsid w:val="002F7B8D"/>
    <w:rsid w:val="003002CB"/>
    <w:rsid w:val="00306A2E"/>
    <w:rsid w:val="00317BDA"/>
    <w:rsid w:val="00317EF9"/>
    <w:rsid w:val="003263A9"/>
    <w:rsid w:val="00327383"/>
    <w:rsid w:val="003317D6"/>
    <w:rsid w:val="0034187C"/>
    <w:rsid w:val="003440B7"/>
    <w:rsid w:val="0034615F"/>
    <w:rsid w:val="003569EF"/>
    <w:rsid w:val="00373F83"/>
    <w:rsid w:val="0037726D"/>
    <w:rsid w:val="00391EB5"/>
    <w:rsid w:val="003A0507"/>
    <w:rsid w:val="003B0363"/>
    <w:rsid w:val="003C160C"/>
    <w:rsid w:val="003D534A"/>
    <w:rsid w:val="003D788C"/>
    <w:rsid w:val="003F0E1C"/>
    <w:rsid w:val="003F18C9"/>
    <w:rsid w:val="00406765"/>
    <w:rsid w:val="004460C1"/>
    <w:rsid w:val="00452DE6"/>
    <w:rsid w:val="00455F55"/>
    <w:rsid w:val="00472E5C"/>
    <w:rsid w:val="00480558"/>
    <w:rsid w:val="0048055A"/>
    <w:rsid w:val="00484198"/>
    <w:rsid w:val="00491C26"/>
    <w:rsid w:val="00497D31"/>
    <w:rsid w:val="004A78DD"/>
    <w:rsid w:val="004B503E"/>
    <w:rsid w:val="004C5256"/>
    <w:rsid w:val="004C6CF4"/>
    <w:rsid w:val="004E1821"/>
    <w:rsid w:val="004E29B3"/>
    <w:rsid w:val="004E5068"/>
    <w:rsid w:val="004F16E1"/>
    <w:rsid w:val="004F4F39"/>
    <w:rsid w:val="004F6B48"/>
    <w:rsid w:val="00507E9B"/>
    <w:rsid w:val="0051299B"/>
    <w:rsid w:val="00512F59"/>
    <w:rsid w:val="00521217"/>
    <w:rsid w:val="00526F2C"/>
    <w:rsid w:val="00536455"/>
    <w:rsid w:val="0053713E"/>
    <w:rsid w:val="00542C0E"/>
    <w:rsid w:val="005455B3"/>
    <w:rsid w:val="00585FD1"/>
    <w:rsid w:val="00590D07"/>
    <w:rsid w:val="005960D4"/>
    <w:rsid w:val="005A2CDB"/>
    <w:rsid w:val="005A5274"/>
    <w:rsid w:val="005A6EF3"/>
    <w:rsid w:val="005D31D2"/>
    <w:rsid w:val="005E000A"/>
    <w:rsid w:val="005E6BDD"/>
    <w:rsid w:val="005F1343"/>
    <w:rsid w:val="005F5783"/>
    <w:rsid w:val="00617710"/>
    <w:rsid w:val="00622E59"/>
    <w:rsid w:val="0063236F"/>
    <w:rsid w:val="00635672"/>
    <w:rsid w:val="006475C7"/>
    <w:rsid w:val="006476D8"/>
    <w:rsid w:val="00662B81"/>
    <w:rsid w:val="00666176"/>
    <w:rsid w:val="00666E11"/>
    <w:rsid w:val="00686F14"/>
    <w:rsid w:val="006A0FAA"/>
    <w:rsid w:val="006A7A72"/>
    <w:rsid w:val="006B0B13"/>
    <w:rsid w:val="006B1ED1"/>
    <w:rsid w:val="006B69CB"/>
    <w:rsid w:val="006E7EB5"/>
    <w:rsid w:val="00700BA8"/>
    <w:rsid w:val="007019D8"/>
    <w:rsid w:val="00702333"/>
    <w:rsid w:val="00706CF4"/>
    <w:rsid w:val="00706F1F"/>
    <w:rsid w:val="007143BC"/>
    <w:rsid w:val="007170C3"/>
    <w:rsid w:val="007219B6"/>
    <w:rsid w:val="0072259E"/>
    <w:rsid w:val="00744C53"/>
    <w:rsid w:val="00745220"/>
    <w:rsid w:val="00752A64"/>
    <w:rsid w:val="00752D15"/>
    <w:rsid w:val="00774A34"/>
    <w:rsid w:val="00784D58"/>
    <w:rsid w:val="00785EBD"/>
    <w:rsid w:val="007A75FC"/>
    <w:rsid w:val="007E4DEE"/>
    <w:rsid w:val="007F4DB0"/>
    <w:rsid w:val="007F7FA9"/>
    <w:rsid w:val="00801524"/>
    <w:rsid w:val="00821D6F"/>
    <w:rsid w:val="00833C41"/>
    <w:rsid w:val="0083736A"/>
    <w:rsid w:val="00837E8C"/>
    <w:rsid w:val="0084260B"/>
    <w:rsid w:val="00865377"/>
    <w:rsid w:val="008665A6"/>
    <w:rsid w:val="00870C93"/>
    <w:rsid w:val="00872359"/>
    <w:rsid w:val="00880560"/>
    <w:rsid w:val="0089762F"/>
    <w:rsid w:val="008B74E3"/>
    <w:rsid w:val="008C2530"/>
    <w:rsid w:val="008C51FF"/>
    <w:rsid w:val="008D6863"/>
    <w:rsid w:val="008E1781"/>
    <w:rsid w:val="008E3408"/>
    <w:rsid w:val="008F7CC0"/>
    <w:rsid w:val="00912E9B"/>
    <w:rsid w:val="00915936"/>
    <w:rsid w:val="00917213"/>
    <w:rsid w:val="00917787"/>
    <w:rsid w:val="00932BC2"/>
    <w:rsid w:val="00940574"/>
    <w:rsid w:val="00953649"/>
    <w:rsid w:val="00954E71"/>
    <w:rsid w:val="00962B3A"/>
    <w:rsid w:val="00972702"/>
    <w:rsid w:val="009813D4"/>
    <w:rsid w:val="00987A7B"/>
    <w:rsid w:val="009913B5"/>
    <w:rsid w:val="009A0353"/>
    <w:rsid w:val="009B36ED"/>
    <w:rsid w:val="009B4492"/>
    <w:rsid w:val="009C585B"/>
    <w:rsid w:val="009C65AF"/>
    <w:rsid w:val="009E2127"/>
    <w:rsid w:val="00A03093"/>
    <w:rsid w:val="00A219D1"/>
    <w:rsid w:val="00A339AD"/>
    <w:rsid w:val="00A3788B"/>
    <w:rsid w:val="00A41679"/>
    <w:rsid w:val="00A43A47"/>
    <w:rsid w:val="00A55C74"/>
    <w:rsid w:val="00A55DE6"/>
    <w:rsid w:val="00A643EA"/>
    <w:rsid w:val="00A70C84"/>
    <w:rsid w:val="00A83266"/>
    <w:rsid w:val="00A843AB"/>
    <w:rsid w:val="00A9097F"/>
    <w:rsid w:val="00AA0904"/>
    <w:rsid w:val="00AB0C87"/>
    <w:rsid w:val="00AB2045"/>
    <w:rsid w:val="00AE0BA2"/>
    <w:rsid w:val="00AE33EA"/>
    <w:rsid w:val="00AF1614"/>
    <w:rsid w:val="00AF769B"/>
    <w:rsid w:val="00B034A5"/>
    <w:rsid w:val="00B11250"/>
    <w:rsid w:val="00B15564"/>
    <w:rsid w:val="00B16C96"/>
    <w:rsid w:val="00B16EC2"/>
    <w:rsid w:val="00B17371"/>
    <w:rsid w:val="00B27581"/>
    <w:rsid w:val="00B3365A"/>
    <w:rsid w:val="00B3715F"/>
    <w:rsid w:val="00B429C6"/>
    <w:rsid w:val="00B53D33"/>
    <w:rsid w:val="00B542F0"/>
    <w:rsid w:val="00B70088"/>
    <w:rsid w:val="00B7130D"/>
    <w:rsid w:val="00B733D5"/>
    <w:rsid w:val="00B86B75"/>
    <w:rsid w:val="00B86B9F"/>
    <w:rsid w:val="00B86D31"/>
    <w:rsid w:val="00B920F9"/>
    <w:rsid w:val="00BA15C6"/>
    <w:rsid w:val="00BA186B"/>
    <w:rsid w:val="00BA41C8"/>
    <w:rsid w:val="00BA5E8C"/>
    <w:rsid w:val="00BC00B3"/>
    <w:rsid w:val="00BC48D5"/>
    <w:rsid w:val="00BD43AC"/>
    <w:rsid w:val="00BF4188"/>
    <w:rsid w:val="00C13ED9"/>
    <w:rsid w:val="00C23250"/>
    <w:rsid w:val="00C3176F"/>
    <w:rsid w:val="00C32254"/>
    <w:rsid w:val="00C36279"/>
    <w:rsid w:val="00C37812"/>
    <w:rsid w:val="00C4274B"/>
    <w:rsid w:val="00C521C2"/>
    <w:rsid w:val="00C522A6"/>
    <w:rsid w:val="00C54C94"/>
    <w:rsid w:val="00C70A7F"/>
    <w:rsid w:val="00C8181F"/>
    <w:rsid w:val="00C82E46"/>
    <w:rsid w:val="00C92627"/>
    <w:rsid w:val="00C96083"/>
    <w:rsid w:val="00CB78C7"/>
    <w:rsid w:val="00CD1268"/>
    <w:rsid w:val="00CE1C5E"/>
    <w:rsid w:val="00CE49F9"/>
    <w:rsid w:val="00CE507B"/>
    <w:rsid w:val="00CE509C"/>
    <w:rsid w:val="00D00A13"/>
    <w:rsid w:val="00D0774F"/>
    <w:rsid w:val="00D13C09"/>
    <w:rsid w:val="00D45387"/>
    <w:rsid w:val="00D536F7"/>
    <w:rsid w:val="00D5597B"/>
    <w:rsid w:val="00D5718B"/>
    <w:rsid w:val="00D74162"/>
    <w:rsid w:val="00D75F8C"/>
    <w:rsid w:val="00DA43EE"/>
    <w:rsid w:val="00DB2F15"/>
    <w:rsid w:val="00DB4181"/>
    <w:rsid w:val="00DB4BFD"/>
    <w:rsid w:val="00DC08DE"/>
    <w:rsid w:val="00DE6FEE"/>
    <w:rsid w:val="00DF0F54"/>
    <w:rsid w:val="00E06761"/>
    <w:rsid w:val="00E12045"/>
    <w:rsid w:val="00E22D73"/>
    <w:rsid w:val="00E30EE5"/>
    <w:rsid w:val="00E315A3"/>
    <w:rsid w:val="00E51473"/>
    <w:rsid w:val="00E525C0"/>
    <w:rsid w:val="00E709EC"/>
    <w:rsid w:val="00E81B54"/>
    <w:rsid w:val="00E916CF"/>
    <w:rsid w:val="00E9217B"/>
    <w:rsid w:val="00E92C0D"/>
    <w:rsid w:val="00E96C61"/>
    <w:rsid w:val="00EB1836"/>
    <w:rsid w:val="00EC14E3"/>
    <w:rsid w:val="00ED3372"/>
    <w:rsid w:val="00ED40C1"/>
    <w:rsid w:val="00EE2F77"/>
    <w:rsid w:val="00EE3D83"/>
    <w:rsid w:val="00EF0812"/>
    <w:rsid w:val="00EF3BE5"/>
    <w:rsid w:val="00F001BB"/>
    <w:rsid w:val="00F06B81"/>
    <w:rsid w:val="00F100A6"/>
    <w:rsid w:val="00F15A69"/>
    <w:rsid w:val="00F2127F"/>
    <w:rsid w:val="00F419EB"/>
    <w:rsid w:val="00F44D3A"/>
    <w:rsid w:val="00F525B7"/>
    <w:rsid w:val="00F54406"/>
    <w:rsid w:val="00F731AB"/>
    <w:rsid w:val="00F81039"/>
    <w:rsid w:val="00FA7F8B"/>
    <w:rsid w:val="00FB70D2"/>
    <w:rsid w:val="00FC733A"/>
    <w:rsid w:val="00FE2E5E"/>
    <w:rsid w:val="00FE4858"/>
    <w:rsid w:val="00FE5EDC"/>
    <w:rsid w:val="00FE7198"/>
    <w:rsid w:val="00FF0DE3"/>
    <w:rsid w:val="00FF59F9"/>
  </w:rsids>
  <w:themeFontLang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fill="f" fillcolor="white" spidmax="2082" stroke="f" style="mso-position-horizontal:right;mso-position-horizontal-relative:page;mso-width-relative:margin;mso-height-relative:margin" v:ext="edit">
      <v:fill color="white" on="f"/>
      <v:stroke on="f" weight=".5pt"/>
      <v:textbox inset="2mm,0,0,0"/>
    </o:shapedefaults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cs="Cordia New" w:eastAsia="Cambria" w:hAnsi="Cambria"/>
        <w:lang w:bidi="ar-SA" w:eastAsia="en-GB" w:val="en-GB"/>
      </w:rPr>
    </w:rPrDefault>
    <w:pPrDefault/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qFormat="1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qFormat="1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B503E"/>
    <w:pPr>
      <w:spacing w:after="200"/>
    </w:pPr>
    <w:rPr>
      <w:rFonts w:ascii="Calibri" w:hAnsi="Calibri"/>
      <w:sz w:val="24"/>
      <w:szCs w:val="24"/>
      <w:lang w:eastAsia="en-US" w:val="en-US"/>
    </w:rPr>
  </w:style>
  <w:style w:styleId="Heading1" w:type="paragraph">
    <w:name w:val="heading 1"/>
    <w:basedOn w:val="Normal"/>
    <w:next w:val="BodyText"/>
    <w:uiPriority w:val="9"/>
    <w:qFormat/>
    <w:rsid w:val="00EF0812"/>
    <w:pPr>
      <w:keepNext/>
      <w:keepLines/>
      <w:pageBreakBefore/>
      <w:spacing w:after="240" w:before="240"/>
      <w:outlineLvl w:val="0"/>
    </w:pPr>
    <w:rPr>
      <w:rFonts w:cs="Angsana New" w:eastAsia="Times New Roman"/>
      <w:b/>
      <w:bCs/>
      <w:sz w:val="4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45220"/>
    <w:pPr>
      <w:keepNext/>
      <w:keepLines/>
      <w:spacing w:after="120" w:before="120"/>
      <w:outlineLvl w:val="1"/>
    </w:pPr>
    <w:rPr>
      <w:rFonts w:cs="Angsana New" w:eastAsia="Times New Roman"/>
      <w:b/>
      <w:bCs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745220"/>
    <w:pPr>
      <w:keepNext/>
      <w:keepLines/>
      <w:spacing w:after="120" w:before="120"/>
      <w:outlineLvl w:val="2"/>
    </w:pPr>
    <w:rPr>
      <w:rFonts w:cs="Angsana New" w:eastAsia="Times New Roman"/>
      <w:b/>
      <w:bCs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4C6CF4"/>
    <w:pPr>
      <w:keepNext/>
      <w:keepLines/>
      <w:spacing w:after="0" w:before="200"/>
      <w:outlineLvl w:val="3"/>
    </w:pPr>
    <w:rPr>
      <w:rFonts w:cs="Angsana New" w:eastAsia="Times New Roman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4C6CF4"/>
    <w:pPr>
      <w:keepNext/>
      <w:keepLines/>
      <w:spacing w:after="0" w:before="200"/>
      <w:outlineLvl w:val="4"/>
    </w:pPr>
    <w:rPr>
      <w:rFonts w:cs="Angsana New" w:eastAsia="Times New Roman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cs="Angsana New" w:eastAsia="Times New Roman"/>
      <w:color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="Angsana New" w:eastAsia="Times New Roman"/>
      <w:color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="Angsana New" w:eastAsia="Times New Roman"/>
      <w:color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="Angsana New" w:eastAsia="Times New Roman"/>
      <w:color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45220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DB2F15"/>
    <w:pPr>
      <w:spacing w:after="0" w:before="0"/>
    </w:pPr>
  </w:style>
  <w:style w:styleId="Title" w:type="paragraph">
    <w:name w:val="Title"/>
    <w:basedOn w:val="Normal"/>
    <w:next w:val="BodyText"/>
    <w:link w:val="TitleChar"/>
    <w:qFormat/>
    <w:rsid w:val="00CE1C5E"/>
    <w:pPr>
      <w:keepNext/>
      <w:keepLines/>
      <w:spacing w:after="0" w:line="720" w:lineRule="exact"/>
      <w:ind w:right="3686"/>
    </w:pPr>
    <w:rPr>
      <w:rFonts w:cs="Angsana New" w:eastAsia="Times New Roman"/>
      <w:b/>
      <w:bCs/>
      <w:spacing w:val="-20"/>
      <w:sz w:val="48"/>
      <w:szCs w:val="36"/>
    </w:rPr>
  </w:style>
  <w:style w:styleId="Subtitle" w:type="paragraph">
    <w:name w:val="Subtitle"/>
    <w:basedOn w:val="Title"/>
    <w:next w:val="BodyText"/>
    <w:link w:val="SubtitleChar"/>
    <w:qFormat/>
    <w:rsid w:val="00030706"/>
    <w:rPr>
      <w:szCs w:val="30"/>
    </w:rPr>
  </w:style>
  <w:style w:customStyle="1" w:styleId="Author" w:type="paragraph">
    <w:name w:val="Author"/>
    <w:basedOn w:val="Date"/>
    <w:next w:val="BodyText"/>
    <w:qFormat/>
    <w:rsid w:val="005D31D2"/>
  </w:style>
  <w:style w:styleId="Date" w:type="paragraph">
    <w:name w:val="Date"/>
    <w:basedOn w:val="Subtitle"/>
    <w:next w:val="BodyText"/>
    <w:qFormat/>
    <w:rsid w:val="005D31D2"/>
    <w:rPr>
      <w:b w:val="0"/>
    </w:rPr>
  </w:style>
  <w:style w:customStyle="1" w:styleId="Abstract" w:type="paragraph">
    <w:name w:val="Abstract"/>
    <w:basedOn w:val="Subtitle"/>
    <w:next w:val="BodyText"/>
    <w:qFormat/>
    <w:rsid w:val="00617710"/>
    <w:pPr>
      <w:spacing w:after="300" w:before="300"/>
    </w:pPr>
    <w:rPr>
      <w:sz w:val="4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745220"/>
    <w:pPr>
      <w:spacing w:after="100" w:before="100"/>
    </w:pPr>
    <w:rPr>
      <w:rFonts w:cs="Angsana New" w:eastAsia="Times New Roman"/>
      <w:bCs/>
      <w:sz w:val="20"/>
      <w:szCs w:val="20"/>
    </w:rPr>
  </w:style>
  <w:style w:styleId="FootnoteText" w:type="paragraph">
    <w:name w:val="footnote text"/>
    <w:basedOn w:val="Normal"/>
    <w:link w:val="FootnoteTextChar"/>
    <w:uiPriority w:val="9"/>
    <w:unhideWhenUsed/>
    <w:qFormat/>
    <w:rsid w:val="00BA186B"/>
    <w:pPr>
      <w:spacing w:after="0"/>
    </w:pPr>
    <w:rPr>
      <w:sz w:val="16"/>
    </w:rPr>
  </w:style>
  <w:style w:customStyle="1" w:styleId="Table" w:type="table">
    <w:name w:val="Table"/>
    <w:basedOn w:val="mfbodytable"/>
    <w:semiHidden/>
    <w:unhideWhenUsed/>
    <w:qFormat/>
    <w:rsid w:val="000E389F"/>
    <w:tblPr>
      <w:tblBorders>
        <w:insideH w:color="D9D9D9" w:space="0" w:sz="4" w:val="single"/>
        <w:insideV w:color="D9D9D9" w:space="0" w:sz="4" w:val="single"/>
      </w:tblBorders>
    </w:tblPr>
    <w:tblStylePr w:type="firstRow">
      <w:rPr>
        <w:rFonts w:ascii="Calibri" w:hAnsi="Calibri"/>
        <w:b/>
        <w:color w:val="FFFFFF"/>
      </w:rPr>
      <w:tblPr/>
      <w:tcPr>
        <w:shd w:color="auto" w:fill="000000" w:val="clear"/>
      </w:tcPr>
    </w:tblStylePr>
    <w:tblStylePr w:type="firstCol">
      <w:rPr>
        <w:rFonts w:ascii="Calibri" w:hAnsi="Calibri"/>
        <w:i/>
        <w:color w:val="BFBFBF"/>
        <w:sz w:val="20"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qFormat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rPr>
      <w:rFonts w:ascii="Consolas" w:hAnsi="Consolas"/>
      <w:sz w:val="22"/>
    </w:rPr>
  </w:style>
  <w:style w:styleId="FootnoteReference" w:type="character">
    <w:name w:val="footnote reference"/>
    <w:rsid w:val="00D0774F"/>
    <w:rPr>
      <w:color w:val="F2F2F2"/>
      <w:vertAlign w:val="superscript"/>
    </w:rPr>
  </w:style>
  <w:style w:styleId="Hyperlink" w:type="character">
    <w:name w:val="Hyperlink"/>
    <w:uiPriority w:val="99"/>
    <w:rsid w:val="00FA7F8B"/>
    <w:rPr>
      <w:rFonts w:ascii="Calibri" w:hAnsi="Calibri"/>
      <w:color w:val="4F81BD"/>
    </w:rPr>
  </w:style>
  <w:style w:styleId="TOCHeading" w:type="paragraph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styleId="TableGrid" w:type="table">
    <w:name w:val="Table Grid"/>
    <w:basedOn w:val="TableNormal"/>
    <w:rsid w:val="00196689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3-Accent5" w:type="table">
    <w:name w:val="Grid Table 3 Accent 5"/>
    <w:basedOn w:val="TableNormal"/>
    <w:uiPriority w:val="48"/>
    <w:rsid w:val="00B11250"/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  <w:tblStylePr w:type="neCell">
      <w:tblPr/>
      <w:tcPr>
        <w:tcBorders>
          <w:bottom w:color="92CDDC" w:space="0" w:sz="4" w:val="single"/>
        </w:tcBorders>
      </w:tcPr>
    </w:tblStylePr>
    <w:tblStylePr w:type="nwCell">
      <w:tblPr/>
      <w:tcPr>
        <w:tcBorders>
          <w:bottom w:color="92CDDC" w:space="0" w:sz="4" w:val="single"/>
        </w:tcBorders>
      </w:tcPr>
    </w:tblStylePr>
    <w:tblStylePr w:type="seCell">
      <w:tblPr/>
      <w:tcPr>
        <w:tcBorders>
          <w:top w:color="92CDDC" w:space="0" w:sz="4" w:val="single"/>
        </w:tcBorders>
      </w:tcPr>
    </w:tblStylePr>
    <w:tblStylePr w:type="swCell">
      <w:tblPr/>
      <w:tcPr>
        <w:tcBorders>
          <w:top w:color="92CDDC" w:space="0" w:sz="4" w:val="single"/>
        </w:tcBorders>
      </w:tcPr>
    </w:tblStylePr>
  </w:style>
  <w:style w:customStyle="1" w:styleId="BodyTextChar" w:type="character">
    <w:name w:val="Body Text Char"/>
    <w:link w:val="BodyText"/>
    <w:rsid w:val="00745220"/>
    <w:rPr>
      <w:rFonts w:ascii="Calibri" w:hAnsi="Calibri"/>
    </w:rPr>
  </w:style>
  <w:style w:styleId="Emphasis" w:type="character">
    <w:name w:val="Emphasis"/>
    <w:rsid w:val="00702333"/>
    <w:rPr>
      <w:i/>
      <w:iCs/>
    </w:rPr>
  </w:style>
  <w:style w:styleId="Header" w:type="paragraph">
    <w:name w:val="header"/>
    <w:basedOn w:val="Normal"/>
    <w:link w:val="HeaderChar"/>
    <w:uiPriority w:val="99"/>
    <w:unhideWhenUsed/>
    <w:rsid w:val="00BF4188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BF4188"/>
  </w:style>
  <w:style w:styleId="Footer" w:type="paragraph">
    <w:name w:val="footer"/>
    <w:basedOn w:val="Normal"/>
    <w:link w:val="FooterChar"/>
    <w:uiPriority w:val="99"/>
    <w:unhideWhenUsed/>
    <w:rsid w:val="00BF4188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F4188"/>
  </w:style>
  <w:style w:styleId="PageNumber" w:type="character">
    <w:name w:val="page number"/>
    <w:uiPriority w:val="99"/>
    <w:rsid w:val="00BF4188"/>
    <w:rPr>
      <w:rFonts w:ascii="Cambria" w:hAnsi="Cambria"/>
      <w:b/>
      <w:sz w:val="24"/>
    </w:rPr>
  </w:style>
  <w:style w:customStyle="1" w:styleId="mfbodytable" w:type="table">
    <w:name w:val="mf_bodytable"/>
    <w:basedOn w:val="TableGrid"/>
    <w:uiPriority w:val="99"/>
    <w:rsid w:val="00880560"/>
    <w:rPr>
      <w:rFonts w:ascii="Calibri" w:hAnsi="Calibri"/>
    </w:rPr>
    <w:tblPr>
      <w:tblBorders>
        <w:top w:color="auto" w:space="0" w:sz="0" w:val="none"/>
        <w:left w:color="auto" w:space="0" w:sz="0" w:val="none"/>
        <w:bottom w:color="auto" w:space="0" w:sz="0" w:val="none"/>
        <w:right w:color="auto" w:space="0" w:sz="0" w:val="none"/>
        <w:insideH w:color="auto" w:space="0" w:sz="0" w:val="none"/>
        <w:insideV w:color="auto" w:space="0" w:sz="0" w:val="none"/>
      </w:tblBorders>
    </w:tblPr>
  </w:style>
  <w:style w:customStyle="1" w:styleId="mfscheduleTable" w:type="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/>
        <w:sz w:val="20"/>
      </w:rPr>
    </w:tblStylePr>
  </w:style>
  <w:style w:styleId="TOC1" w:type="paragraph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styleId="UnresolvedMention" w:type="character">
    <w:name w:val="Unresolved Mention"/>
    <w:uiPriority w:val="99"/>
    <w:unhideWhenUsed/>
    <w:rsid w:val="00917213"/>
    <w:rPr>
      <w:color w:val="605E5C"/>
      <w:shd w:color="auto" w:fill="E1DFDD" w:val="clear"/>
    </w:rPr>
  </w:style>
  <w:style w:styleId="CommentText" w:type="paragraph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customStyle="1" w:styleId="CommentTextChar" w:type="character">
    <w:name w:val="Comment Text Char"/>
    <w:link w:val="CommentText"/>
    <w:rsid w:val="00917213"/>
    <w:rPr>
      <w:sz w:val="20"/>
      <w:szCs w:val="20"/>
    </w:rPr>
  </w:style>
  <w:style w:customStyle="1" w:styleId="mfred" w:type="character">
    <w:name w:val="mf_red"/>
    <w:uiPriority w:val="1"/>
    <w:qFormat/>
    <w:rsid w:val="004F4F39"/>
    <w:rPr>
      <w:rFonts w:ascii="Calibri" w:hAnsi="Calibri"/>
      <w:color w:val="FF0000"/>
      <w:bdr w:color="auto" w:space="0" w:sz="0" w:val="none"/>
      <w:shd w:color="auto" w:fill="auto" w:val="clear"/>
    </w:rPr>
  </w:style>
  <w:style w:customStyle="1" w:styleId="mfgreen" w:type="character">
    <w:name w:val="mf_green"/>
    <w:uiPriority w:val="1"/>
    <w:qFormat/>
    <w:rsid w:val="004F4F39"/>
    <w:rPr>
      <w:rFonts w:ascii="Calibri" w:hAnsi="Calibri"/>
      <w:color w:val="00B050"/>
      <w:bdr w:color="auto" w:space="0" w:sz="0" w:val="none"/>
      <w:shd w:color="auto" w:fill="auto" w:val="clear"/>
    </w:rPr>
  </w:style>
  <w:style w:styleId="PlainTable4" w:type="table">
    <w:name w:val="Plain Table 4"/>
    <w:basedOn w:val="TableNormal"/>
    <w:uiPriority w:val="44"/>
    <w:rsid w:val="00156CE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customStyle="1" w:styleId="Disclaimer" w:type="paragraph">
    <w:name w:val="Disclaimer"/>
    <w:basedOn w:val="Normal"/>
    <w:link w:val="DisclaimerChar"/>
    <w:rsid w:val="00155285"/>
    <w:pPr>
      <w:spacing w:after="160" w:line="160" w:lineRule="exact"/>
    </w:pPr>
    <w:rPr>
      <w:sz w:val="16"/>
      <w:szCs w:val="20"/>
      <w:lang w:eastAsia="en-GB" w:val="en-GB"/>
    </w:rPr>
  </w:style>
  <w:style w:customStyle="1" w:styleId="DisclaimerChar" w:type="character">
    <w:name w:val="Disclaimer Char"/>
    <w:link w:val="Disclaimer"/>
    <w:rsid w:val="00155285"/>
    <w:rPr>
      <w:rFonts w:ascii="Calibri" w:hAnsi="Calibri"/>
      <w:sz w:val="16"/>
      <w:szCs w:val="20"/>
      <w:lang w:eastAsia="en-GB" w:val="en-GB"/>
    </w:rPr>
  </w:style>
  <w:style w:styleId="PlaceholderText" w:type="character">
    <w:name w:val="Placeholder Text"/>
    <w:semiHidden/>
    <w:rsid w:val="00AB0C87"/>
    <w:rPr>
      <w:color w:val="808080"/>
    </w:rPr>
  </w:style>
  <w:style w:customStyle="1" w:styleId="mfwhite" w:type="character">
    <w:name w:val="mf_white"/>
    <w:uiPriority w:val="1"/>
    <w:qFormat/>
    <w:rsid w:val="003F18C9"/>
    <w:rPr>
      <w:color w:val="FFFFFF"/>
    </w:rPr>
  </w:style>
  <w:style w:customStyle="1" w:styleId="mfgrey" w:type="paragraph">
    <w:name w:val="mf_grey"/>
    <w:basedOn w:val="Normal"/>
    <w:qFormat/>
    <w:rsid w:val="00254733"/>
    <w:rPr>
      <w:color w:val="D9D9D9"/>
    </w:rPr>
  </w:style>
  <w:style w:customStyle="1" w:styleId="mfheadertitles" w:type="character">
    <w:name w:val="mf_headertitles"/>
    <w:uiPriority w:val="1"/>
    <w:qFormat/>
    <w:rsid w:val="00A55DE6"/>
    <w:rPr>
      <w:rFonts w:ascii="Calibri" w:hAnsi="Calibri"/>
      <w:color w:val="D9D9D9"/>
      <w:bdr w:color="auto" w:space="0" w:sz="0" w:val="none"/>
      <w:shd w:color="auto" w:fill="auto" w:val="clear"/>
    </w:rPr>
  </w:style>
  <w:style w:styleId="NoSpacing" w:type="paragraph">
    <w:name w:val="No Spacing"/>
    <w:rsid w:val="00B86D31"/>
    <w:rPr>
      <w:rFonts w:ascii="Calibri" w:hAnsi="Calibri"/>
      <w:sz w:val="24"/>
      <w:szCs w:val="24"/>
      <w:lang w:eastAsia="en-US" w:val="en-US"/>
    </w:rPr>
  </w:style>
  <w:style w:customStyle="1" w:styleId="mfheadercaption" w:type="character">
    <w:name w:val="mf_headercaption"/>
    <w:uiPriority w:val="1"/>
    <w:qFormat/>
    <w:rsid w:val="00B86D31"/>
    <w:rPr>
      <w:rFonts w:ascii="Calibri" w:hAnsi="Calibri"/>
      <w:i/>
      <w:color w:val="7F7F7F"/>
      <w:sz w:val="24"/>
      <w:bdr w:color="auto" w:space="0" w:sz="0" w:val="none"/>
      <w:shd w:color="auto" w:fill="auto" w:val="clear"/>
    </w:rPr>
  </w:style>
  <w:style w:customStyle="1" w:styleId="mfblack" w:type="character">
    <w:name w:val="mf_black"/>
    <w:uiPriority w:val="1"/>
    <w:qFormat/>
    <w:rsid w:val="00CB78C7"/>
    <w:rPr>
      <w:rFonts w:ascii="Calibri" w:hAnsi="Calibri"/>
      <w:color w:val="000000"/>
      <w:bdr w:color="auto" w:space="0" w:sz="0" w:val="none"/>
      <w:shd w:color="auto" w:fill="auto" w:val="clear"/>
    </w:rPr>
  </w:style>
  <w:style w:customStyle="1" w:styleId="FootnoteTextChar" w:type="character">
    <w:name w:val="Footnote Text Char"/>
    <w:link w:val="FootnoteText"/>
    <w:uiPriority w:val="9"/>
    <w:rsid w:val="004B503E"/>
    <w:rPr>
      <w:rFonts w:ascii="Calibri" w:hAnsi="Calibri"/>
      <w:sz w:val="16"/>
      <w:szCs w:val="24"/>
      <w:lang w:eastAsia="en-US" w:val="en-US"/>
    </w:rPr>
  </w:style>
  <w:style w:customStyle="1" w:styleId="TitleChar" w:type="character">
    <w:name w:val="Title Char"/>
    <w:link w:val="Title"/>
    <w:rsid w:val="00CE1C5E"/>
    <w:rPr>
      <w:rFonts w:ascii="Calibri" w:cs="Angsana New" w:eastAsia="Times New Roman" w:hAnsi="Calibri"/>
      <w:b/>
      <w:bCs/>
      <w:spacing w:val="-20"/>
      <w:sz w:val="48"/>
      <w:szCs w:val="36"/>
      <w:lang w:eastAsia="en-US" w:val="en-US"/>
    </w:rPr>
  </w:style>
  <w:style w:customStyle="1" w:styleId="SubtitleChar" w:type="character">
    <w:name w:val="Subtitle Char"/>
    <w:link w:val="Subtitle"/>
    <w:rsid w:val="002173B6"/>
    <w:rPr>
      <w:rFonts w:ascii="Calibri" w:cs="Angsana New" w:eastAsia="Times New Roman" w:hAnsi="Calibri"/>
      <w:b/>
      <w:bCs/>
      <w:sz w:val="72"/>
      <w:szCs w:val="30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9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44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67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72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ault refdocx</vt:lpstr>
    </vt:vector>
  </TitlesOfParts>
  <Company/>
  <LinksUpToDate>false</LinksUpToDate>
  <CharactersWithSpaces>1152</CharactersWithSpaces>
  <SharedDoc>false</SharedDoc>
  <HLinks>
    <vt:vector size="54" baseType="variant">
      <vt:variant>
        <vt:i4>3407921</vt:i4>
      </vt:variant>
      <vt:variant>
        <vt:i4>51</vt:i4>
      </vt:variant>
      <vt:variant>
        <vt:i4>0</vt:i4>
      </vt:variant>
      <vt:variant>
        <vt:i4>5</vt:i4>
      </vt:variant>
      <vt:variant>
        <vt:lpwstr>http://example.com/</vt:lpwstr>
      </vt:variant>
      <vt:variant>
        <vt:lpwstr/>
      </vt:variant>
      <vt:variant>
        <vt:i4>19661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6387225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6387224</vt:lpwstr>
      </vt:variant>
      <vt:variant>
        <vt:i4>15729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638722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6387222</vt:lpwstr>
      </vt:variant>
      <vt:variant>
        <vt:i4>170398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6387221</vt:lpwstr>
      </vt:variant>
      <vt:variant>
        <vt:i4>176952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638722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6387219</vt:lpwstr>
      </vt:variant>
      <vt:variant>
        <vt:i4>124523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638721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Project / Multi-Building Jobs</dc:title>
  <dc:creator/>
  <cp:keywords/>
  <dcterms:created xsi:type="dcterms:W3CDTF">2024-11-25T15:45:58Z</dcterms:created>
  <dcterms:modified xsi:type="dcterms:W3CDTF">2024-11-25T15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Guidance Notes</vt:lpwstr>
  </property>
  <property fmtid="{D5CDD505-2E9C-101B-9397-08002B2CF9AE}" pid="8" name="toc-title">
    <vt:lpwstr>Table of contents</vt:lpwstr>
  </property>
</Properties>
</file>